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,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Fernando</w:t>
      </w:r>
      <w:r>
        <w:t xml:space="preserve"> </w:t>
      </w:r>
      <w:r>
        <w:t xml:space="preserve">Tagore</w:t>
      </w:r>
    </w:p>
    <w:p>
      <w:pPr>
        <w:pStyle w:val="Date"/>
      </w:pPr>
      <w:r>
        <w:t xml:space="preserve">2022-06-07</w:t>
      </w:r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-515,-Assignment-1_files/figure-docx/youth-di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-515,-Assignment-1_files/figure-docx/race-dis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, Assignment 1</dc:title>
  <dc:creator>Michael Fernando Tagore</dc:creator>
  <cp:keywords/>
  <dcterms:created xsi:type="dcterms:W3CDTF">2022-06-07T02:55:56Z</dcterms:created>
  <dcterms:modified xsi:type="dcterms:W3CDTF">2022-06-07T02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>word_document</vt:lpwstr>
  </property>
</Properties>
</file>